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erbaij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zerbaijan received a score of 68.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zerbaijan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zerbaijan received a score of</w:t>
      </w:r>
      <w:r>
        <w:t xml:space="preserve"> </w:t>
      </w:r>
      <w:r>
        <w:rPr>
          <w:b/>
        </w:rPr>
        <w:t xml:space="preserve">64.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zerbaijan received a score of 6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zerbaijan received a score of 55.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zerbaijan received a score of 8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zerbaijan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zerbaij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zerbaijan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zerbaij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zerbaijan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zerbaijan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zerbaijan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zerbaija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zerbaijan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zerbaija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zerbaijan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zerbaijan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zerbaij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erbaij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1, 2002, 2003, 2004, 2005, 2008,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zerbaij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erbaijan Country Report</dc:title>
  <dc:creator>SPI Team</dc:creator>
  <cp:keywords/>
  <dcterms:created xsi:type="dcterms:W3CDTF">2021-05-25T13:14:45Z</dcterms:created>
  <dcterms:modified xsi:type="dcterms:W3CDTF">2021-05-25T13: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